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99708" w14:textId="77777777" w:rsidR="00D66363" w:rsidRDefault="00D66363" w:rsidP="009E342D">
      <w:pPr>
        <w:pStyle w:val="StandardWeb"/>
        <w:shd w:val="clear" w:color="auto" w:fill="FFFFFF"/>
        <w:spacing w:before="0" w:beforeAutospacing="0" w:after="0" w:afterAutospacing="0" w:line="360" w:lineRule="atLeast"/>
        <w:rPr>
          <w:rStyle w:val="Fett"/>
          <w:rFonts w:asciiTheme="minorHAnsi" w:hAnsiTheme="minorHAnsi" w:cstheme="minorHAnsi"/>
          <w:color w:val="315AB9"/>
          <w:sz w:val="28"/>
          <w:szCs w:val="28"/>
        </w:rPr>
      </w:pPr>
    </w:p>
    <w:p w14:paraId="50BC47C9" w14:textId="0D492EEB" w:rsidR="009E342D" w:rsidRPr="00A34384" w:rsidRDefault="00D66363" w:rsidP="009E342D">
      <w:pPr>
        <w:pStyle w:val="StandardWeb"/>
        <w:shd w:val="clear" w:color="auto" w:fill="FFFFFF"/>
        <w:spacing w:before="0" w:beforeAutospacing="0" w:after="0" w:afterAutospacing="0" w:line="360" w:lineRule="atLeast"/>
        <w:rPr>
          <w:rStyle w:val="Fett"/>
          <w:rFonts w:asciiTheme="minorHAnsi" w:hAnsiTheme="minorHAnsi" w:cstheme="minorHAnsi"/>
          <w:color w:val="315AB9"/>
          <w:sz w:val="28"/>
          <w:szCs w:val="28"/>
        </w:rPr>
      </w:pPr>
      <w:r>
        <w:rPr>
          <w:rStyle w:val="Fett"/>
          <w:rFonts w:asciiTheme="minorHAnsi" w:hAnsiTheme="minorHAnsi" w:cstheme="minorHAnsi"/>
          <w:color w:val="315AB9"/>
          <w:sz w:val="28"/>
          <w:szCs w:val="28"/>
        </w:rPr>
        <w:t>KÜNDIGUNG DER MITGLIEDSCHAFT</w:t>
      </w:r>
    </w:p>
    <w:p w14:paraId="3AA74043" w14:textId="77777777" w:rsidR="009E342D" w:rsidRPr="00A34384" w:rsidRDefault="009E342D" w:rsidP="009E342D">
      <w:pPr>
        <w:pStyle w:val="StandardWeb"/>
        <w:shd w:val="clear" w:color="auto" w:fill="FFFFFF"/>
        <w:spacing w:before="0" w:beforeAutospacing="0" w:after="0" w:afterAutospacing="0" w:line="360" w:lineRule="atLeast"/>
        <w:rPr>
          <w:rStyle w:val="Fett"/>
          <w:rFonts w:asciiTheme="minorHAnsi" w:hAnsiTheme="minorHAnsi" w:cstheme="minorHAnsi"/>
          <w:color w:val="315AB9"/>
          <w:sz w:val="28"/>
          <w:szCs w:val="28"/>
        </w:rPr>
      </w:pPr>
    </w:p>
    <w:p w14:paraId="25A6EED3" w14:textId="0CB4C024" w:rsidR="008B2DA3" w:rsidRPr="00FA3E4B" w:rsidRDefault="00FA3E4B" w:rsidP="006B0EE3">
      <w:pPr>
        <w:pStyle w:val="StandardWeb"/>
        <w:shd w:val="clear" w:color="auto" w:fill="FFFFFF"/>
        <w:spacing w:before="0" w:beforeAutospacing="0" w:after="0" w:afterAutospacing="0" w:line="360" w:lineRule="atLeast"/>
        <w:rPr>
          <w:rStyle w:val="Fett"/>
          <w:rFonts w:asciiTheme="minorHAnsi" w:hAnsiTheme="minorHAnsi" w:cstheme="minorHAnsi"/>
          <w:b w:val="0"/>
          <w:bCs w:val="0"/>
          <w:sz w:val="22"/>
          <w:szCs w:val="22"/>
        </w:rPr>
      </w:pPr>
      <w:r w:rsidRPr="00FA3E4B">
        <w:rPr>
          <w:rStyle w:val="Fett"/>
          <w:rFonts w:asciiTheme="minorHAnsi" w:hAnsiTheme="minorHAnsi" w:cstheme="minorHAnsi"/>
          <w:b w:val="0"/>
          <w:bCs w:val="0"/>
          <w:sz w:val="22"/>
          <w:szCs w:val="22"/>
        </w:rPr>
        <w:t>Hiermit kündige ich,</w:t>
      </w:r>
    </w:p>
    <w:p w14:paraId="4C400DA3" w14:textId="77777777" w:rsidR="00FA3E4B" w:rsidRPr="00A34384" w:rsidRDefault="00FA3E4B" w:rsidP="006B0EE3">
      <w:pPr>
        <w:pStyle w:val="StandardWeb"/>
        <w:shd w:val="clear" w:color="auto" w:fill="FFFFFF"/>
        <w:spacing w:before="0" w:beforeAutospacing="0" w:after="0" w:afterAutospacing="0" w:line="360" w:lineRule="atLeast"/>
        <w:rPr>
          <w:rStyle w:val="Fett"/>
          <w:rFonts w:asciiTheme="minorHAnsi" w:hAnsiTheme="minorHAnsi" w:cstheme="minorHAnsi"/>
          <w:sz w:val="22"/>
          <w:szCs w:val="22"/>
        </w:rPr>
      </w:pPr>
    </w:p>
    <w:sdt>
      <w:sdtPr>
        <w:rPr>
          <w:rFonts w:asciiTheme="minorHAnsi" w:hAnsiTheme="minorHAnsi" w:cstheme="minorHAnsi"/>
          <w:color w:val="000000"/>
        </w:rPr>
        <w:id w:val="-1906987398"/>
        <w:placeholder>
          <w:docPart w:val="DefaultPlaceholder_-1854013440"/>
        </w:placeholder>
        <w:showingPlcHdr/>
      </w:sdtPr>
      <w:sdtContent>
        <w:p w14:paraId="09F7CD16" w14:textId="75C1F583" w:rsidR="00685D09" w:rsidRPr="00A34384" w:rsidRDefault="002B7304" w:rsidP="006B0EE3">
          <w:pPr>
            <w:pStyle w:val="StandardWeb"/>
            <w:shd w:val="clear" w:color="auto" w:fill="FFFFFF"/>
            <w:spacing w:before="0" w:beforeAutospacing="0" w:after="0" w:afterAutospacing="0" w:line="360" w:lineRule="atLeast"/>
            <w:ind w:firstLine="142"/>
            <w:rPr>
              <w:rFonts w:asciiTheme="minorHAnsi" w:hAnsiTheme="minorHAnsi" w:cstheme="minorHAnsi"/>
              <w:color w:val="000000"/>
            </w:rPr>
          </w:pPr>
          <w:r w:rsidRPr="007E0E3C">
            <w:rPr>
              <w:rStyle w:val="Platzhaltertext"/>
            </w:rPr>
            <w:t>Klicken oder tippen Sie hier, um Text einzugeben.</w:t>
          </w:r>
        </w:p>
      </w:sdtContent>
    </w:sdt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A7275" w:rsidRPr="00A34384" w14:paraId="4005E9A8" w14:textId="77777777" w:rsidTr="00685D09">
        <w:tc>
          <w:tcPr>
            <w:tcW w:w="9062" w:type="dxa"/>
          </w:tcPr>
          <w:p w14:paraId="0804ED07" w14:textId="381840C0" w:rsidR="006A7275" w:rsidRPr="00A34384" w:rsidRDefault="006A7275" w:rsidP="006B0EE3">
            <w:pPr>
              <w:pStyle w:val="StandardWeb"/>
              <w:spacing w:before="0" w:beforeAutospacing="0" w:after="0" w:afterAutospacing="0" w:line="360" w:lineRule="atLeast"/>
              <w:rPr>
                <w:rFonts w:asciiTheme="minorHAnsi" w:hAnsiTheme="minorHAnsi" w:cstheme="minorHAnsi"/>
                <w:color w:val="000000"/>
              </w:rPr>
            </w:pPr>
            <w:r>
              <w:rPr>
                <w:rStyle w:val="Formatvorlage2"/>
              </w:rPr>
              <w:t>__________________________________________________</w:t>
            </w:r>
          </w:p>
        </w:tc>
      </w:tr>
      <w:tr w:rsidR="006A7275" w:rsidRPr="00A34384" w14:paraId="13E192D1" w14:textId="77777777" w:rsidTr="00685D09">
        <w:tc>
          <w:tcPr>
            <w:tcW w:w="9062" w:type="dxa"/>
          </w:tcPr>
          <w:p w14:paraId="324674CB" w14:textId="77777777" w:rsidR="006A7275" w:rsidRDefault="006A7275" w:rsidP="006B0EE3">
            <w:pPr>
              <w:pStyle w:val="StandardWeb"/>
              <w:spacing w:before="0" w:beforeAutospacing="0" w:after="0" w:afterAutospacing="0" w:line="360" w:lineRule="atLeast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  <w:r w:rsidRPr="00A34384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  <w:t>Nachname, Vorname</w:t>
            </w:r>
          </w:p>
          <w:p w14:paraId="3DE1A0C6" w14:textId="7E99D1F3" w:rsidR="002B7304" w:rsidRPr="00A34384" w:rsidRDefault="002B7304" w:rsidP="006B0EE3">
            <w:pPr>
              <w:pStyle w:val="StandardWeb"/>
              <w:spacing w:before="0" w:beforeAutospacing="0" w:after="0" w:afterAutospacing="0" w:line="360" w:lineRule="atLeast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</w:p>
        </w:tc>
      </w:tr>
      <w:tr w:rsidR="006A7275" w:rsidRPr="00A34384" w14:paraId="14C67F37" w14:textId="77777777" w:rsidTr="00685D09">
        <w:sdt>
          <w:sdtPr>
            <w:rPr>
              <w:rFonts w:asciiTheme="minorHAnsi" w:hAnsiTheme="minorHAnsi" w:cstheme="minorHAnsi"/>
              <w:color w:val="000000"/>
            </w:rPr>
            <w:id w:val="47736567"/>
            <w:placeholder>
              <w:docPart w:val="DefaultPlaceholder_-1854013440"/>
            </w:placeholder>
            <w:showingPlcHdr/>
          </w:sdtPr>
          <w:sdtContent>
            <w:tc>
              <w:tcPr>
                <w:tcW w:w="9062" w:type="dxa"/>
              </w:tcPr>
              <w:p w14:paraId="4FCA08F5" w14:textId="2F30AF71" w:rsidR="006A7275" w:rsidRPr="00A34384" w:rsidRDefault="002B7304" w:rsidP="006B0EE3">
                <w:pPr>
                  <w:pStyle w:val="StandardWeb"/>
                  <w:spacing w:before="0" w:beforeAutospacing="0" w:after="0" w:afterAutospacing="0" w:line="360" w:lineRule="atLeast"/>
                  <w:rPr>
                    <w:rFonts w:asciiTheme="minorHAnsi" w:hAnsiTheme="minorHAnsi" w:cstheme="minorHAnsi"/>
                    <w:color w:val="000000"/>
                  </w:rPr>
                </w:pPr>
                <w:r w:rsidRPr="007E0E3C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6A7275" w:rsidRPr="00A34384" w14:paraId="13D29573" w14:textId="77777777" w:rsidTr="00685D09">
        <w:tc>
          <w:tcPr>
            <w:tcW w:w="9062" w:type="dxa"/>
          </w:tcPr>
          <w:p w14:paraId="5164670F" w14:textId="168F68FE" w:rsidR="006A7275" w:rsidRPr="00A34384" w:rsidRDefault="006A7275" w:rsidP="006B0EE3">
            <w:pPr>
              <w:pStyle w:val="StandardWeb"/>
              <w:spacing w:before="0" w:beforeAutospacing="0" w:after="0" w:afterAutospacing="0" w:line="360" w:lineRule="atLeast"/>
              <w:rPr>
                <w:rFonts w:asciiTheme="minorHAnsi" w:hAnsiTheme="minorHAnsi" w:cstheme="minorHAnsi"/>
                <w:color w:val="000000"/>
              </w:rPr>
            </w:pPr>
            <w:r>
              <w:rPr>
                <w:rStyle w:val="Formatvorlage2"/>
              </w:rPr>
              <w:t>___________________________________________________</w:t>
            </w:r>
          </w:p>
        </w:tc>
      </w:tr>
      <w:tr w:rsidR="006A7275" w:rsidRPr="00A34384" w14:paraId="24E55F7B" w14:textId="77777777" w:rsidTr="00685D09">
        <w:tc>
          <w:tcPr>
            <w:tcW w:w="9062" w:type="dxa"/>
          </w:tcPr>
          <w:p w14:paraId="6F57BDDD" w14:textId="77777777" w:rsidR="006A7275" w:rsidRDefault="006A7275" w:rsidP="006B0EE3">
            <w:pPr>
              <w:pStyle w:val="StandardWeb"/>
              <w:spacing w:before="0" w:beforeAutospacing="0" w:after="0" w:afterAutospacing="0" w:line="360" w:lineRule="atLeast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  <w:t>Geburtsdatum</w:t>
            </w:r>
          </w:p>
          <w:p w14:paraId="1BFBC5F1" w14:textId="046FAD2D" w:rsidR="002B7304" w:rsidRPr="00A34384" w:rsidRDefault="002B7304" w:rsidP="006B0EE3">
            <w:pPr>
              <w:pStyle w:val="StandardWeb"/>
              <w:spacing w:before="0" w:beforeAutospacing="0" w:after="0" w:afterAutospacing="0" w:line="360" w:lineRule="atLeast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6A7275" w:rsidRPr="00A34384" w14:paraId="4E6F177C" w14:textId="77777777" w:rsidTr="00685D09">
        <w:sdt>
          <w:sdtPr>
            <w:rPr>
              <w:rFonts w:asciiTheme="minorHAnsi" w:hAnsiTheme="minorHAnsi" w:cstheme="minorHAnsi"/>
              <w:color w:val="000000"/>
            </w:rPr>
            <w:id w:val="-1631700670"/>
            <w:placeholder>
              <w:docPart w:val="DefaultPlaceholder_-1854013440"/>
            </w:placeholder>
            <w:showingPlcHdr/>
          </w:sdtPr>
          <w:sdtContent>
            <w:tc>
              <w:tcPr>
                <w:tcW w:w="9062" w:type="dxa"/>
              </w:tcPr>
              <w:p w14:paraId="2912B9D0" w14:textId="7D9D6430" w:rsidR="006A7275" w:rsidRPr="00A34384" w:rsidRDefault="002B7304" w:rsidP="006B0EE3">
                <w:pPr>
                  <w:pStyle w:val="StandardWeb"/>
                  <w:spacing w:before="0" w:beforeAutospacing="0" w:after="0" w:afterAutospacing="0" w:line="360" w:lineRule="atLeast"/>
                  <w:rPr>
                    <w:rFonts w:asciiTheme="minorHAnsi" w:hAnsiTheme="minorHAnsi" w:cstheme="minorHAnsi"/>
                    <w:color w:val="000000"/>
                  </w:rPr>
                </w:pPr>
                <w:r w:rsidRPr="007E0E3C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6A7275" w:rsidRPr="00A34384" w14:paraId="2B6A0F2D" w14:textId="77777777" w:rsidTr="00685D09">
        <w:tc>
          <w:tcPr>
            <w:tcW w:w="9062" w:type="dxa"/>
          </w:tcPr>
          <w:p w14:paraId="1E0B1D26" w14:textId="6F19DC35" w:rsidR="006A7275" w:rsidRPr="00A34384" w:rsidRDefault="006A7275" w:rsidP="006B0EE3">
            <w:pPr>
              <w:pStyle w:val="StandardWeb"/>
              <w:spacing w:before="0" w:beforeAutospacing="0" w:after="0" w:afterAutospacing="0" w:line="360" w:lineRule="atLeast"/>
              <w:rPr>
                <w:rFonts w:asciiTheme="minorHAnsi" w:hAnsiTheme="minorHAnsi" w:cstheme="minorHAnsi"/>
                <w:color w:val="000000"/>
              </w:rPr>
            </w:pPr>
            <w:r>
              <w:rPr>
                <w:rStyle w:val="Formatvorlage2"/>
              </w:rPr>
              <w:t>___________________________________________________</w:t>
            </w:r>
          </w:p>
        </w:tc>
      </w:tr>
      <w:tr w:rsidR="006A7275" w:rsidRPr="00A34384" w14:paraId="6B636167" w14:textId="77777777" w:rsidTr="00685D09">
        <w:tc>
          <w:tcPr>
            <w:tcW w:w="9062" w:type="dxa"/>
          </w:tcPr>
          <w:p w14:paraId="074E08EB" w14:textId="77777777" w:rsidR="006A7275" w:rsidRDefault="006A7275" w:rsidP="006B0EE3">
            <w:pPr>
              <w:pStyle w:val="StandardWeb"/>
              <w:spacing w:before="0" w:beforeAutospacing="0" w:after="0" w:afterAutospacing="0" w:line="360" w:lineRule="atLeast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  <w:r w:rsidRPr="00A34384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  <w:t>Straße und Hausnummer</w:t>
            </w:r>
          </w:p>
          <w:p w14:paraId="1ED4F90E" w14:textId="65475E4A" w:rsidR="002B7304" w:rsidRPr="00A34384" w:rsidRDefault="002B7304" w:rsidP="006B0EE3">
            <w:pPr>
              <w:pStyle w:val="StandardWeb"/>
              <w:spacing w:before="0" w:beforeAutospacing="0" w:after="0" w:afterAutospacing="0" w:line="360" w:lineRule="atLeast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</w:p>
        </w:tc>
      </w:tr>
      <w:tr w:rsidR="006A7275" w:rsidRPr="00A34384" w14:paraId="3B80228B" w14:textId="77777777" w:rsidTr="00685D09">
        <w:sdt>
          <w:sdtPr>
            <w:rPr>
              <w:rFonts w:asciiTheme="minorHAnsi" w:hAnsiTheme="minorHAnsi" w:cstheme="minorHAnsi"/>
              <w:color w:val="000000"/>
            </w:rPr>
            <w:id w:val="-1770924463"/>
            <w:placeholder>
              <w:docPart w:val="DefaultPlaceholder_-1854013440"/>
            </w:placeholder>
            <w:showingPlcHdr/>
          </w:sdtPr>
          <w:sdtContent>
            <w:tc>
              <w:tcPr>
                <w:tcW w:w="9062" w:type="dxa"/>
              </w:tcPr>
              <w:p w14:paraId="5E9CAC05" w14:textId="2679DE27" w:rsidR="006A7275" w:rsidRPr="00A34384" w:rsidRDefault="002B7304" w:rsidP="006B0EE3">
                <w:pPr>
                  <w:pStyle w:val="StandardWeb"/>
                  <w:spacing w:before="0" w:beforeAutospacing="0" w:after="0" w:afterAutospacing="0" w:line="360" w:lineRule="atLeast"/>
                  <w:rPr>
                    <w:rFonts w:asciiTheme="minorHAnsi" w:hAnsiTheme="minorHAnsi" w:cstheme="minorHAnsi"/>
                    <w:color w:val="000000"/>
                  </w:rPr>
                </w:pPr>
                <w:r w:rsidRPr="007E0E3C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6A7275" w:rsidRPr="00A34384" w14:paraId="1CE896CD" w14:textId="77777777" w:rsidTr="00685D09">
        <w:tc>
          <w:tcPr>
            <w:tcW w:w="9062" w:type="dxa"/>
          </w:tcPr>
          <w:p w14:paraId="5B350AB5" w14:textId="7EA5A01A" w:rsidR="006A7275" w:rsidRPr="00A34384" w:rsidRDefault="006A7275" w:rsidP="006B0EE3">
            <w:pPr>
              <w:pStyle w:val="StandardWeb"/>
              <w:spacing w:before="0" w:beforeAutospacing="0" w:after="0" w:afterAutospacing="0" w:line="360" w:lineRule="atLeast"/>
              <w:rPr>
                <w:rFonts w:asciiTheme="minorHAnsi" w:hAnsiTheme="minorHAnsi" w:cstheme="minorHAnsi"/>
                <w:color w:val="000000"/>
              </w:rPr>
            </w:pPr>
            <w:r>
              <w:rPr>
                <w:rStyle w:val="Formatvorlage2"/>
              </w:rPr>
              <w:t>___________________________________________________</w:t>
            </w:r>
          </w:p>
        </w:tc>
      </w:tr>
      <w:tr w:rsidR="006A7275" w:rsidRPr="00A34384" w14:paraId="2B7AF898" w14:textId="77777777" w:rsidTr="00685D09">
        <w:tc>
          <w:tcPr>
            <w:tcW w:w="9062" w:type="dxa"/>
          </w:tcPr>
          <w:p w14:paraId="40237637" w14:textId="71FEFF78" w:rsidR="006A7275" w:rsidRPr="00A34384" w:rsidRDefault="006A7275" w:rsidP="006B0EE3">
            <w:pPr>
              <w:pStyle w:val="StandardWeb"/>
              <w:spacing w:before="0" w:beforeAutospacing="0" w:after="0" w:afterAutospacing="0" w:line="360" w:lineRule="atLeast"/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</w:pPr>
            <w:r w:rsidRPr="00A34384">
              <w:rPr>
                <w:rFonts w:asciiTheme="minorHAnsi" w:hAnsiTheme="minorHAnsi" w:cstheme="minorHAnsi"/>
                <w:i/>
                <w:iCs/>
                <w:color w:val="000000"/>
                <w:sz w:val="20"/>
                <w:szCs w:val="20"/>
              </w:rPr>
              <w:t>Postleitzahl und Wohnort</w:t>
            </w:r>
          </w:p>
        </w:tc>
      </w:tr>
    </w:tbl>
    <w:p w14:paraId="54C0DABA" w14:textId="77777777" w:rsidR="000B4B3B" w:rsidRDefault="000B4B3B" w:rsidP="006B0EE3">
      <w:pPr>
        <w:pStyle w:val="Standard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</w:rPr>
      </w:pPr>
    </w:p>
    <w:p w14:paraId="19EE27F6" w14:textId="77777777" w:rsidR="000B4B3B" w:rsidRDefault="000B4B3B" w:rsidP="006B0EE3">
      <w:pPr>
        <w:pStyle w:val="Standard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</w:rPr>
      </w:pPr>
    </w:p>
    <w:p w14:paraId="607A26AE" w14:textId="059400C5" w:rsidR="00103EDF" w:rsidRDefault="00A34384" w:rsidP="006B0EE3">
      <w:pPr>
        <w:pStyle w:val="Standard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meine Mitgliedschaft beim SC Viktoria 1912 Nidda e.V. </w:t>
      </w:r>
      <w:r w:rsidRPr="00A34384">
        <w:rPr>
          <w:rFonts w:asciiTheme="minorHAnsi" w:hAnsiTheme="minorHAnsi" w:cstheme="minorHAnsi"/>
          <w:color w:val="000000"/>
        </w:rPr>
        <w:t xml:space="preserve"> </w:t>
      </w:r>
      <w:r w:rsidR="004017B6">
        <w:rPr>
          <w:rFonts w:asciiTheme="minorHAnsi" w:hAnsiTheme="minorHAnsi" w:cstheme="minorHAnsi"/>
          <w:color w:val="000000"/>
        </w:rPr>
        <w:t>zum nächstmöglichen Zeitpunkt.</w:t>
      </w:r>
    </w:p>
    <w:p w14:paraId="73796F39" w14:textId="77777777" w:rsidR="00372D76" w:rsidRDefault="00372D76" w:rsidP="006B0EE3">
      <w:pPr>
        <w:pStyle w:val="Standard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</w:rPr>
      </w:pPr>
    </w:p>
    <w:p w14:paraId="4396CA53" w14:textId="138523A4" w:rsidR="00372D76" w:rsidRDefault="00D66363" w:rsidP="006B0EE3">
      <w:pPr>
        <w:pStyle w:val="Standard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Sofern ein SEPA-Lastschriftmandat erteilt </w:t>
      </w:r>
      <w:r w:rsidR="006A7275">
        <w:rPr>
          <w:rFonts w:asciiTheme="minorHAnsi" w:hAnsiTheme="minorHAnsi" w:cstheme="minorHAnsi"/>
          <w:color w:val="000000"/>
        </w:rPr>
        <w:t>wurde,</w:t>
      </w:r>
      <w:r>
        <w:rPr>
          <w:rFonts w:asciiTheme="minorHAnsi" w:hAnsiTheme="minorHAnsi" w:cstheme="minorHAnsi"/>
          <w:color w:val="000000"/>
        </w:rPr>
        <w:t xml:space="preserve"> erlischt dessen Gültigkeit hiermit.</w:t>
      </w:r>
    </w:p>
    <w:p w14:paraId="4E8E2325" w14:textId="77777777" w:rsidR="00372D76" w:rsidRDefault="00372D76" w:rsidP="006B0EE3">
      <w:pPr>
        <w:pStyle w:val="Standard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</w:rPr>
      </w:pPr>
    </w:p>
    <w:p w14:paraId="6523B41D" w14:textId="2CED8578" w:rsidR="00372D76" w:rsidRDefault="00372D76" w:rsidP="006B0EE3">
      <w:pPr>
        <w:pStyle w:val="Standard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</w:rPr>
      </w:pPr>
    </w:p>
    <w:p w14:paraId="619B102A" w14:textId="77777777" w:rsidR="00372D76" w:rsidRDefault="00372D76" w:rsidP="006B0EE3">
      <w:pPr>
        <w:pStyle w:val="Standard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</w:rPr>
      </w:pPr>
    </w:p>
    <w:sdt>
      <w:sdtPr>
        <w:rPr>
          <w:rFonts w:asciiTheme="minorHAnsi" w:hAnsiTheme="minorHAnsi" w:cstheme="minorHAnsi"/>
          <w:color w:val="000000"/>
        </w:rPr>
        <w:id w:val="-1780088600"/>
        <w:placeholder>
          <w:docPart w:val="DefaultPlaceholder_-1854013440"/>
        </w:placeholder>
        <w:showingPlcHdr/>
      </w:sdtPr>
      <w:sdtContent>
        <w:p w14:paraId="5803DB61" w14:textId="05E27EB4" w:rsidR="00372D76" w:rsidRDefault="00513956" w:rsidP="006B0EE3">
          <w:pPr>
            <w:pStyle w:val="StandardWeb"/>
            <w:shd w:val="clear" w:color="auto" w:fill="FFFFFF"/>
            <w:spacing w:before="0" w:beforeAutospacing="0" w:after="0" w:afterAutospacing="0" w:line="360" w:lineRule="atLeast"/>
            <w:rPr>
              <w:rFonts w:asciiTheme="minorHAnsi" w:hAnsiTheme="minorHAnsi" w:cstheme="minorHAnsi"/>
              <w:color w:val="000000"/>
            </w:rPr>
          </w:pPr>
          <w:r w:rsidRPr="007E0E3C">
            <w:rPr>
              <w:rStyle w:val="Platzhaltertext"/>
            </w:rPr>
            <w:t>Klicken oder tippen Sie hier, um Text einzugeben.</w:t>
          </w:r>
        </w:p>
      </w:sdtContent>
    </w:sdt>
    <w:p w14:paraId="4F916FF6" w14:textId="20B56BE2" w:rsidR="00372D76" w:rsidRPr="00A34384" w:rsidRDefault="00C9302A" w:rsidP="006B0EE3">
      <w:pPr>
        <w:pStyle w:val="Standard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____________________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="00372D76">
        <w:rPr>
          <w:rFonts w:asciiTheme="minorHAnsi" w:hAnsiTheme="minorHAnsi" w:cstheme="minorHAnsi"/>
          <w:color w:val="000000"/>
        </w:rPr>
        <w:t>____________________</w:t>
      </w:r>
      <w:r>
        <w:rPr>
          <w:rFonts w:asciiTheme="minorHAnsi" w:hAnsiTheme="minorHAnsi" w:cstheme="minorHAnsi"/>
          <w:color w:val="000000"/>
        </w:rPr>
        <w:t>_______________________</w:t>
      </w:r>
      <w:r w:rsidR="001B14C1">
        <w:rPr>
          <w:rFonts w:asciiTheme="minorHAnsi" w:hAnsiTheme="minorHAnsi" w:cstheme="minorHAnsi"/>
          <w:color w:val="000000"/>
        </w:rPr>
        <w:t>___</w:t>
      </w:r>
      <w:r w:rsidR="001B14C1">
        <w:rPr>
          <w:rFonts w:asciiTheme="minorHAnsi" w:hAnsiTheme="minorHAnsi" w:cstheme="minorHAnsi"/>
          <w:color w:val="000000"/>
        </w:rPr>
        <w:br/>
      </w:r>
      <w:r w:rsidR="001B14C1" w:rsidRPr="00D446D9">
        <w:rPr>
          <w:rFonts w:asciiTheme="minorHAnsi" w:hAnsiTheme="minorHAnsi" w:cstheme="minorHAnsi"/>
          <w:color w:val="000000"/>
          <w:sz w:val="18"/>
          <w:szCs w:val="18"/>
        </w:rPr>
        <w:t>Ort, Datum</w:t>
      </w:r>
      <w:r w:rsidR="00372D76" w:rsidRPr="00D446D9">
        <w:rPr>
          <w:rFonts w:asciiTheme="minorHAnsi" w:hAnsiTheme="minorHAnsi" w:cstheme="minorHAnsi"/>
          <w:color w:val="000000"/>
          <w:sz w:val="18"/>
          <w:szCs w:val="18"/>
        </w:rPr>
        <w:tab/>
      </w:r>
      <w:r w:rsidR="00372D76" w:rsidRPr="00D446D9">
        <w:rPr>
          <w:rFonts w:asciiTheme="minorHAnsi" w:hAnsiTheme="minorHAnsi" w:cstheme="minorHAnsi"/>
          <w:color w:val="000000"/>
          <w:sz w:val="18"/>
          <w:szCs w:val="18"/>
        </w:rPr>
        <w:tab/>
      </w:r>
      <w:r w:rsidR="001B14C1" w:rsidRPr="00D446D9">
        <w:rPr>
          <w:rFonts w:asciiTheme="minorHAnsi" w:hAnsiTheme="minorHAnsi" w:cstheme="minorHAnsi"/>
          <w:color w:val="000000"/>
          <w:sz w:val="18"/>
          <w:szCs w:val="18"/>
        </w:rPr>
        <w:tab/>
      </w:r>
      <w:r w:rsidR="001B14C1" w:rsidRPr="00D446D9">
        <w:rPr>
          <w:rFonts w:asciiTheme="minorHAnsi" w:hAnsiTheme="minorHAnsi" w:cstheme="minorHAnsi"/>
          <w:color w:val="000000"/>
          <w:sz w:val="18"/>
          <w:szCs w:val="18"/>
        </w:rPr>
        <w:tab/>
      </w:r>
      <w:r w:rsidR="00372D76" w:rsidRPr="00D446D9">
        <w:rPr>
          <w:rFonts w:asciiTheme="minorHAnsi" w:hAnsiTheme="minorHAnsi" w:cstheme="minorHAnsi"/>
          <w:color w:val="000000"/>
          <w:sz w:val="18"/>
          <w:szCs w:val="18"/>
        </w:rPr>
        <w:t>Unterschrift des Mitgliedes bzw. Erziehungsberechtigten</w:t>
      </w:r>
      <w:r w:rsidR="00D446D9" w:rsidRPr="00D446D9">
        <w:rPr>
          <w:rFonts w:asciiTheme="minorHAnsi" w:hAnsiTheme="minorHAnsi" w:cstheme="minorHAnsi"/>
          <w:color w:val="000000"/>
          <w:sz w:val="18"/>
          <w:szCs w:val="18"/>
        </w:rPr>
        <w:t xml:space="preserve"> des Mitgliedes</w:t>
      </w:r>
    </w:p>
    <w:sectPr w:rsidR="00372D76" w:rsidRPr="00A3438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EF7B8" w14:textId="77777777" w:rsidR="00F66018" w:rsidRDefault="00F66018" w:rsidP="004A2B1C">
      <w:pPr>
        <w:spacing w:after="0" w:line="240" w:lineRule="auto"/>
      </w:pPr>
      <w:r>
        <w:separator/>
      </w:r>
    </w:p>
  </w:endnote>
  <w:endnote w:type="continuationSeparator" w:id="0">
    <w:p w14:paraId="641365F3" w14:textId="77777777" w:rsidR="00F66018" w:rsidRDefault="00F66018" w:rsidP="004A2B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B7A2C" w14:textId="77777777" w:rsidR="00F926C2" w:rsidRDefault="00F926C2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A2CD7" w14:textId="77777777" w:rsidR="009A02A3" w:rsidRDefault="009A02A3" w:rsidP="009A02A3">
    <w:pPr>
      <w:pStyle w:val="Fuzeile"/>
      <w:jc w:val="center"/>
      <w:rPr>
        <w:b/>
        <w:bCs/>
        <w:color w:val="315ABB"/>
      </w:rPr>
    </w:pPr>
  </w:p>
  <w:p w14:paraId="18F4C747" w14:textId="65BDF483" w:rsidR="00F926C2" w:rsidRPr="00F926C2" w:rsidRDefault="00F926C2" w:rsidP="009A02A3">
    <w:pPr>
      <w:pStyle w:val="Fuzeile"/>
      <w:jc w:val="center"/>
      <w:rPr>
        <w:b/>
        <w:bCs/>
        <w:color w:val="315ABB"/>
      </w:rPr>
    </w:pPr>
    <w:r w:rsidRPr="00F926C2">
      <w:rPr>
        <w:b/>
        <w:bCs/>
        <w:color w:val="315ABB"/>
      </w:rPr>
      <w:t>SC Viktoria 1912 Nidda e.V.</w:t>
    </w:r>
  </w:p>
  <w:p w14:paraId="1F351785" w14:textId="6E0B9D24" w:rsidR="00F926C2" w:rsidRPr="009A02A3" w:rsidRDefault="009A02A3" w:rsidP="00F926C2">
    <w:pPr>
      <w:pStyle w:val="Fuzeile"/>
      <w:jc w:val="center"/>
      <w:rPr>
        <w:color w:val="315ABB"/>
        <w:sz w:val="16"/>
        <w:szCs w:val="16"/>
      </w:rPr>
    </w:pPr>
    <w:proofErr w:type="spellStart"/>
    <w:r w:rsidRPr="009A02A3">
      <w:rPr>
        <w:color w:val="315ABB"/>
        <w:sz w:val="16"/>
        <w:szCs w:val="16"/>
      </w:rPr>
      <w:t>Hoherodskopfstraße</w:t>
    </w:r>
    <w:proofErr w:type="spellEnd"/>
    <w:r w:rsidRPr="009A02A3">
      <w:rPr>
        <w:color w:val="315ABB"/>
        <w:sz w:val="16"/>
        <w:szCs w:val="16"/>
      </w:rPr>
      <w:t xml:space="preserve"> 32</w:t>
    </w:r>
    <w:r w:rsidR="00956CE5">
      <w:rPr>
        <w:color w:val="315ABB"/>
        <w:sz w:val="16"/>
        <w:szCs w:val="16"/>
      </w:rPr>
      <w:t>a</w:t>
    </w:r>
    <w:r w:rsidR="00F926C2" w:rsidRPr="009A02A3">
      <w:rPr>
        <w:color w:val="315ABB"/>
        <w:sz w:val="16"/>
        <w:szCs w:val="16"/>
      </w:rPr>
      <w:t>, 63667 Nidda</w:t>
    </w:r>
  </w:p>
  <w:p w14:paraId="02C67373" w14:textId="2C545E35" w:rsidR="00F926C2" w:rsidRPr="009A02A3" w:rsidRDefault="00F926C2" w:rsidP="00F926C2">
    <w:pPr>
      <w:pStyle w:val="Fuzeile"/>
      <w:jc w:val="center"/>
      <w:rPr>
        <w:color w:val="315ABB"/>
        <w:sz w:val="16"/>
        <w:szCs w:val="16"/>
      </w:rPr>
    </w:pPr>
    <w:r w:rsidRPr="009A02A3">
      <w:rPr>
        <w:color w:val="315ABB"/>
        <w:sz w:val="16"/>
        <w:szCs w:val="16"/>
      </w:rPr>
      <w:t xml:space="preserve">Vertreten durch: </w:t>
    </w:r>
    <w:r w:rsidR="009A02A3" w:rsidRPr="009A02A3">
      <w:rPr>
        <w:color w:val="315ABB"/>
        <w:sz w:val="16"/>
        <w:szCs w:val="16"/>
      </w:rPr>
      <w:t>Michael Erbes</w:t>
    </w:r>
    <w:r w:rsidRPr="009A02A3">
      <w:rPr>
        <w:color w:val="315ABB"/>
        <w:sz w:val="16"/>
        <w:szCs w:val="16"/>
      </w:rPr>
      <w:t xml:space="preserve"> (</w:t>
    </w:r>
    <w:r w:rsidR="009A02A3" w:rsidRPr="009A02A3">
      <w:rPr>
        <w:color w:val="315ABB"/>
        <w:sz w:val="16"/>
        <w:szCs w:val="16"/>
      </w:rPr>
      <w:t>Allgemeine Verwaltung</w:t>
    </w:r>
    <w:r w:rsidRPr="009A02A3">
      <w:rPr>
        <w:color w:val="315ABB"/>
        <w:sz w:val="16"/>
        <w:szCs w:val="16"/>
      </w:rPr>
      <w:t xml:space="preserve">), </w:t>
    </w:r>
    <w:r w:rsidR="009A02A3" w:rsidRPr="009A02A3">
      <w:rPr>
        <w:color w:val="315ABB"/>
        <w:sz w:val="16"/>
        <w:szCs w:val="16"/>
      </w:rPr>
      <w:t>Thorsten Gerlach</w:t>
    </w:r>
    <w:r w:rsidRPr="009A02A3">
      <w:rPr>
        <w:color w:val="315ABB"/>
        <w:sz w:val="16"/>
        <w:szCs w:val="16"/>
      </w:rPr>
      <w:t xml:space="preserve"> (Finanzen)</w:t>
    </w:r>
    <w:r w:rsidR="009A02A3" w:rsidRPr="009A02A3">
      <w:rPr>
        <w:color w:val="315ABB"/>
        <w:sz w:val="16"/>
        <w:szCs w:val="16"/>
      </w:rPr>
      <w:t>, Dennis Ketzer (Spielbetrieb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65744" w14:textId="77777777" w:rsidR="00F926C2" w:rsidRDefault="00F926C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172C6" w14:textId="77777777" w:rsidR="00F66018" w:rsidRDefault="00F66018" w:rsidP="004A2B1C">
      <w:pPr>
        <w:spacing w:after="0" w:line="240" w:lineRule="auto"/>
      </w:pPr>
      <w:r>
        <w:separator/>
      </w:r>
    </w:p>
  </w:footnote>
  <w:footnote w:type="continuationSeparator" w:id="0">
    <w:p w14:paraId="3101E6E1" w14:textId="77777777" w:rsidR="00F66018" w:rsidRDefault="00F66018" w:rsidP="004A2B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87344" w14:textId="77777777" w:rsidR="00F926C2" w:rsidRDefault="00F926C2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B9591" w14:textId="13C63B2F" w:rsidR="004A2B1C" w:rsidRDefault="004A2B1C" w:rsidP="004A2B1C">
    <w:pPr>
      <w:pStyle w:val="Kopfzeile"/>
      <w:rPr>
        <w:b/>
        <w:bCs/>
        <w:color w:val="315ABB"/>
        <w:sz w:val="28"/>
        <w:szCs w:val="28"/>
      </w:rPr>
    </w:pPr>
    <w:r w:rsidRPr="004A2B1C">
      <w:rPr>
        <w:b/>
        <w:bCs/>
        <w:noProof/>
        <w:color w:val="315ABB"/>
        <w:sz w:val="28"/>
        <w:szCs w:val="28"/>
      </w:rPr>
      <w:drawing>
        <wp:anchor distT="0" distB="0" distL="114300" distR="114300" simplePos="0" relativeHeight="251658240" behindDoc="1" locked="0" layoutInCell="1" allowOverlap="1" wp14:anchorId="2A5744BD" wp14:editId="70F4CF6A">
          <wp:simplePos x="0" y="0"/>
          <wp:positionH relativeFrom="column">
            <wp:posOffset>5091430</wp:posOffset>
          </wp:positionH>
          <wp:positionV relativeFrom="paragraph">
            <wp:posOffset>-325120</wp:posOffset>
          </wp:positionV>
          <wp:extent cx="647700" cy="647700"/>
          <wp:effectExtent l="0" t="0" r="0" b="0"/>
          <wp:wrapNone/>
          <wp:docPr id="18" name="Grafik 18" descr="Ein Bild, das draußen, Schild, Pol, sitzend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idda Logo - orig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70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A2B1C">
      <w:rPr>
        <w:b/>
        <w:bCs/>
        <w:color w:val="315ABB"/>
        <w:sz w:val="28"/>
        <w:szCs w:val="28"/>
      </w:rPr>
      <w:t xml:space="preserve"> SC </w:t>
    </w:r>
    <w:r w:rsidR="009A02A3">
      <w:rPr>
        <w:b/>
        <w:bCs/>
        <w:color w:val="315ABB"/>
        <w:sz w:val="28"/>
        <w:szCs w:val="28"/>
      </w:rPr>
      <w:t>V</w:t>
    </w:r>
    <w:r w:rsidRPr="004A2B1C">
      <w:rPr>
        <w:b/>
        <w:bCs/>
        <w:color w:val="315ABB"/>
        <w:sz w:val="28"/>
        <w:szCs w:val="28"/>
      </w:rPr>
      <w:t>IKTORIA 1912 NIDDA e.V.</w:t>
    </w:r>
  </w:p>
  <w:p w14:paraId="4A45C0E7" w14:textId="6F2DD216" w:rsidR="004A2B1C" w:rsidRDefault="00A1193D">
    <w:pPr>
      <w:pStyle w:val="Kopfzeile"/>
      <w:rPr>
        <w:b/>
        <w:bCs/>
        <w:color w:val="315ABB"/>
        <w:sz w:val="28"/>
        <w:szCs w:val="28"/>
      </w:rPr>
    </w:pPr>
    <w:r>
      <w:rPr>
        <w:b/>
        <w:bCs/>
        <w:color w:val="315ABB"/>
        <w:sz w:val="28"/>
        <w:szCs w:val="28"/>
      </w:rPr>
      <w:pict w14:anchorId="7AC5FDA8">
        <v:rect id="_x0000_i1025" style="width:453.6pt;height:1.5pt;mso-position-vertical:absolute" o:hralign="center" o:hrstd="t" o:hrnoshade="t" o:hr="t" fillcolor="#315abb" stroked="f"/>
      </w:pict>
    </w:r>
  </w:p>
  <w:p w14:paraId="3DB47E5F" w14:textId="77777777" w:rsidR="00F926C2" w:rsidRPr="006163D8" w:rsidRDefault="00F926C2" w:rsidP="00F926C2">
    <w:pPr>
      <w:pStyle w:val="Fuzeile"/>
      <w:rPr>
        <w:b/>
        <w:bCs/>
        <w:color w:val="315AB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0EC00" w14:textId="77777777" w:rsidR="00F926C2" w:rsidRDefault="00F926C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67348"/>
    <w:multiLevelType w:val="hybridMultilevel"/>
    <w:tmpl w:val="D45ED14A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E454FA"/>
    <w:multiLevelType w:val="hybridMultilevel"/>
    <w:tmpl w:val="7B54A97C"/>
    <w:lvl w:ilvl="0" w:tplc="68482A9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EB2041"/>
    <w:multiLevelType w:val="hybridMultilevel"/>
    <w:tmpl w:val="BAC4A154"/>
    <w:lvl w:ilvl="0" w:tplc="1DA469F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6650749">
    <w:abstractNumId w:val="1"/>
  </w:num>
  <w:num w:numId="2" w16cid:durableId="921716960">
    <w:abstractNumId w:val="2"/>
  </w:num>
  <w:num w:numId="3" w16cid:durableId="20467154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DE" w:vendorID="64" w:dllVersion="0" w:nlCheck="1" w:checkStyle="0"/>
  <w:proofState w:spelling="clean" w:grammar="clean"/>
  <w:documentProtection w:edit="forms" w:enforcement="1" w:cryptProviderType="rsaAES" w:cryptAlgorithmClass="hash" w:cryptAlgorithmType="typeAny" w:cryptAlgorithmSid="14" w:cryptSpinCount="100000" w:hash="14e6YhAUxBuxsRW/+jPs0llKHqsiIgxLlHXfrLuEtNZSuf8KRHz2C58yG5MEqkygQneG2VWqggUGolgz1ZJgiw==" w:salt="igcTRVQonw9af/nThjNmq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DI0NrCwMLI0MLVU0lEKTi0uzszPAykwrgUA/f9L2SwAAAA="/>
  </w:docVars>
  <w:rsids>
    <w:rsidRoot w:val="004A2B1C"/>
    <w:rsid w:val="00052541"/>
    <w:rsid w:val="000B4B3B"/>
    <w:rsid w:val="00103EDF"/>
    <w:rsid w:val="00145BA3"/>
    <w:rsid w:val="001B14C1"/>
    <w:rsid w:val="002B7304"/>
    <w:rsid w:val="00372D76"/>
    <w:rsid w:val="003D5B15"/>
    <w:rsid w:val="003E40C3"/>
    <w:rsid w:val="004017B6"/>
    <w:rsid w:val="00433226"/>
    <w:rsid w:val="00451157"/>
    <w:rsid w:val="004521D9"/>
    <w:rsid w:val="00454F79"/>
    <w:rsid w:val="004A2B1C"/>
    <w:rsid w:val="004B50DF"/>
    <w:rsid w:val="00513956"/>
    <w:rsid w:val="00542B15"/>
    <w:rsid w:val="006066FD"/>
    <w:rsid w:val="006163D8"/>
    <w:rsid w:val="00685D09"/>
    <w:rsid w:val="006A7275"/>
    <w:rsid w:val="006B0EE3"/>
    <w:rsid w:val="008409C1"/>
    <w:rsid w:val="00880387"/>
    <w:rsid w:val="008B24EC"/>
    <w:rsid w:val="008B2DA3"/>
    <w:rsid w:val="008D2BBD"/>
    <w:rsid w:val="009223B2"/>
    <w:rsid w:val="00956CE5"/>
    <w:rsid w:val="009935A9"/>
    <w:rsid w:val="009A02A3"/>
    <w:rsid w:val="009E342D"/>
    <w:rsid w:val="00A000CB"/>
    <w:rsid w:val="00A1193D"/>
    <w:rsid w:val="00A132BE"/>
    <w:rsid w:val="00A256A0"/>
    <w:rsid w:val="00A34384"/>
    <w:rsid w:val="00A936EA"/>
    <w:rsid w:val="00AB68C4"/>
    <w:rsid w:val="00B16E6B"/>
    <w:rsid w:val="00B176F9"/>
    <w:rsid w:val="00B27F38"/>
    <w:rsid w:val="00B32617"/>
    <w:rsid w:val="00B83EBD"/>
    <w:rsid w:val="00BB712F"/>
    <w:rsid w:val="00C03F5A"/>
    <w:rsid w:val="00C32A46"/>
    <w:rsid w:val="00C9302A"/>
    <w:rsid w:val="00D446D9"/>
    <w:rsid w:val="00D66363"/>
    <w:rsid w:val="00E73A30"/>
    <w:rsid w:val="00E82D85"/>
    <w:rsid w:val="00F51F25"/>
    <w:rsid w:val="00F66018"/>
    <w:rsid w:val="00F926C2"/>
    <w:rsid w:val="00FA3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E2FAB9"/>
  <w15:chartTrackingRefBased/>
  <w15:docId w15:val="{4344ABE3-B7B7-4F7C-BF7F-E518E55DC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Text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4A2B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A2B1C"/>
  </w:style>
  <w:style w:type="paragraph" w:styleId="Fuzeile">
    <w:name w:val="footer"/>
    <w:basedOn w:val="Standard"/>
    <w:link w:val="FuzeileZchn"/>
    <w:uiPriority w:val="99"/>
    <w:unhideWhenUsed/>
    <w:rsid w:val="004A2B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A2B1C"/>
  </w:style>
  <w:style w:type="character" w:styleId="Hyperlink">
    <w:name w:val="Hyperlink"/>
    <w:basedOn w:val="Absatz-Standardschriftart"/>
    <w:uiPriority w:val="99"/>
    <w:unhideWhenUsed/>
    <w:rsid w:val="004A2B1C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A2B1C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unhideWhenUsed/>
    <w:rsid w:val="004A2B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rsid w:val="004A2B1C"/>
    <w:rPr>
      <w:b/>
      <w:bCs/>
    </w:rPr>
  </w:style>
  <w:style w:type="paragraph" w:styleId="Listenabsatz">
    <w:name w:val="List Paragraph"/>
    <w:basedOn w:val="Standard"/>
    <w:uiPriority w:val="34"/>
    <w:rsid w:val="009A02A3"/>
    <w:pPr>
      <w:ind w:left="720"/>
      <w:contextualSpacing/>
    </w:pPr>
  </w:style>
  <w:style w:type="paragraph" w:customStyle="1" w:styleId="berschrift">
    <w:name w:val="Überschrift"/>
    <w:basedOn w:val="Standard"/>
    <w:link w:val="berschriftZchn"/>
    <w:qFormat/>
    <w:rsid w:val="008B24EC"/>
    <w:rPr>
      <w:b/>
      <w:sz w:val="24"/>
    </w:rPr>
  </w:style>
  <w:style w:type="character" w:customStyle="1" w:styleId="berschriftZchn">
    <w:name w:val="Überschrift Zchn"/>
    <w:basedOn w:val="Absatz-Standardschriftart"/>
    <w:link w:val="berschrift"/>
    <w:rsid w:val="008B24EC"/>
    <w:rPr>
      <w:b/>
      <w:sz w:val="24"/>
    </w:rPr>
  </w:style>
  <w:style w:type="character" w:styleId="Platzhaltertext">
    <w:name w:val="Placeholder Text"/>
    <w:basedOn w:val="Absatz-Standardschriftart"/>
    <w:uiPriority w:val="99"/>
    <w:semiHidden/>
    <w:rsid w:val="00E73A30"/>
    <w:rPr>
      <w:color w:val="666666"/>
    </w:rPr>
  </w:style>
  <w:style w:type="table" w:styleId="Tabellenraster">
    <w:name w:val="Table Grid"/>
    <w:basedOn w:val="NormaleTabelle"/>
    <w:uiPriority w:val="39"/>
    <w:rsid w:val="00685D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atvorlage1">
    <w:name w:val="Formatvorlage1"/>
    <w:basedOn w:val="Absatz-Standardschriftart"/>
    <w:uiPriority w:val="1"/>
    <w:rsid w:val="00A34384"/>
    <w:rPr>
      <w:rFonts w:asciiTheme="minorHAnsi" w:hAnsiTheme="minorHAnsi"/>
      <w:b/>
      <w:sz w:val="22"/>
    </w:rPr>
  </w:style>
  <w:style w:type="character" w:customStyle="1" w:styleId="Formatvorlage2">
    <w:name w:val="Formatvorlage2"/>
    <w:basedOn w:val="Absatz-Standardschriftart"/>
    <w:uiPriority w:val="1"/>
    <w:rsid w:val="00A34384"/>
    <w:rPr>
      <w:rFonts w:asciiTheme="minorHAnsi" w:hAnsiTheme="minorHAns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3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B5CA7FB-D288-4934-AA7C-EC867E2BE80F}"/>
      </w:docPartPr>
      <w:docPartBody>
        <w:p w:rsidR="006A7C9B" w:rsidRDefault="004B288B">
          <w:r w:rsidRPr="007E0E3C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338F"/>
    <w:rsid w:val="004B288B"/>
    <w:rsid w:val="006A7C9B"/>
    <w:rsid w:val="00754147"/>
    <w:rsid w:val="009000C1"/>
    <w:rsid w:val="00D73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de-DE" w:eastAsia="de-D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4B288B"/>
    <w:rPr>
      <w:color w:val="666666"/>
    </w:rPr>
  </w:style>
  <w:style w:type="paragraph" w:customStyle="1" w:styleId="7318BB73430045359E736212CF77DC9F">
    <w:name w:val="7318BB73430045359E736212CF77DC9F"/>
    <w:rsid w:val="004B288B"/>
    <w:pPr>
      <w:spacing w:line="259" w:lineRule="auto"/>
    </w:pPr>
    <w:rPr>
      <w:sz w:val="22"/>
      <w:szCs w:val="22"/>
    </w:rPr>
  </w:style>
  <w:style w:type="paragraph" w:customStyle="1" w:styleId="01FBBC76EDE4441B9B089CEA449D6CE5">
    <w:name w:val="01FBBC76EDE4441B9B089CEA449D6CE5"/>
    <w:rsid w:val="004B288B"/>
    <w:pPr>
      <w:spacing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4-01-12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6522C1C69AC094A8AF04F625E27A828" ma:contentTypeVersion="14" ma:contentTypeDescription="Ein neues Dokument erstellen." ma:contentTypeScope="" ma:versionID="b56cf9ea20f9b66e4f14ef00d90fe7c8">
  <xsd:schema xmlns:xsd="http://www.w3.org/2001/XMLSchema" xmlns:xs="http://www.w3.org/2001/XMLSchema" xmlns:p="http://schemas.microsoft.com/office/2006/metadata/properties" xmlns:ns2="77a51047-15c2-4a68-bda8-c563b84f0992" xmlns:ns3="5abc4c47-d74e-404f-b58f-6a7caad2b8a2" targetNamespace="http://schemas.microsoft.com/office/2006/metadata/properties" ma:root="true" ma:fieldsID="f2cae84b98c6a99658b22e846c5ec1a5" ns2:_="" ns3:_="">
    <xsd:import namespace="77a51047-15c2-4a68-bda8-c563b84f0992"/>
    <xsd:import namespace="5abc4c47-d74e-404f-b58f-6a7caad2b8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51047-15c2-4a68-bda8-c563b84f09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Bildmarkierungen" ma:readOnly="false" ma:fieldId="{5cf76f15-5ced-4ddc-b409-7134ff3c332f}" ma:taxonomyMulti="true" ma:sspId="73de94de-97aa-4cbb-9c68-92d9390bb16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c4c47-d74e-404f-b58f-6a7caad2b8a2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fd8ee082-60d8-479d-8e22-ac3bbce87ca8}" ma:internalName="TaxCatchAll" ma:showField="CatchAllData" ma:web="5abc4c47-d74e-404f-b58f-6a7caad2b8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bc4c47-d74e-404f-b58f-6a7caad2b8a2" xsi:nil="true"/>
    <lcf76f155ced4ddcb4097134ff3c332f xmlns="77a51047-15c2-4a68-bda8-c563b84f099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974F909-48BE-4D9C-A1B7-83E3885BD7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51047-15c2-4a68-bda8-c563b84f0992"/>
    <ds:schemaRef ds:uri="5abc4c47-d74e-404f-b58f-6a7caad2b8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58E422-55A8-4860-ACA9-56D8137548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C97E7B-9C58-4D13-B1E5-F66DFF7617BB}">
  <ds:schemaRefs>
    <ds:schemaRef ds:uri="77a51047-15c2-4a68-bda8-c563b84f0992"/>
    <ds:schemaRef ds:uri="http://purl.org/dc/elements/1.1/"/>
    <ds:schemaRef ds:uri="http://purl.org/dc/dcmitype/"/>
    <ds:schemaRef ds:uri="http://schemas.microsoft.com/office/2006/documentManagement/types"/>
    <ds:schemaRef ds:uri="5abc4c47-d74e-404f-b58f-6a7caad2b8a2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Kosor</dc:creator>
  <cp:keywords/>
  <dc:description/>
  <cp:lastModifiedBy>Kosor, Jonas</cp:lastModifiedBy>
  <cp:revision>34</cp:revision>
  <cp:lastPrinted>2023-03-11T13:31:00Z</cp:lastPrinted>
  <dcterms:created xsi:type="dcterms:W3CDTF">2023-03-11T12:54:00Z</dcterms:created>
  <dcterms:modified xsi:type="dcterms:W3CDTF">2024-02-19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522C1C69AC094A8AF04F625E27A828</vt:lpwstr>
  </property>
  <property fmtid="{D5CDD505-2E9C-101B-9397-08002B2CF9AE}" pid="3" name="MediaServiceImageTags">
    <vt:lpwstr/>
  </property>
</Properties>
</file>